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BDD1" w14:textId="1B2073A7" w:rsidR="00C82007" w:rsidRDefault="004D2028" w:rsidP="004D2028">
      <w:pPr>
        <w:tabs>
          <w:tab w:val="left" w:pos="3710"/>
        </w:tabs>
        <w:rPr>
          <w:noProof/>
        </w:rPr>
      </w:pPr>
      <w:r>
        <w:rPr>
          <w:noProof/>
        </w:rPr>
        <w:t xml:space="preserve">                                CLA :1</w:t>
      </w:r>
      <w:r>
        <w:rPr>
          <w:noProof/>
        </w:rPr>
        <w:tab/>
        <w:t xml:space="preserve">                              ROLL :</w:t>
      </w:r>
      <w:r w:rsidRPr="004D2028">
        <w:rPr>
          <w:rFonts w:ascii="Roboto" w:hAnsi="Roboto"/>
          <w:color w:val="202124"/>
          <w:spacing w:val="4"/>
          <w:shd w:val="clear" w:color="auto" w:fill="FFFFFF"/>
        </w:rPr>
        <w:t xml:space="preserve"> </w:t>
      </w:r>
      <w:r>
        <w:rPr>
          <w:rFonts w:ascii="Roboto" w:hAnsi="Roboto"/>
          <w:color w:val="202124"/>
          <w:spacing w:val="4"/>
          <w:shd w:val="clear" w:color="auto" w:fill="FFFFFF"/>
        </w:rPr>
        <w:t>AP21110010091</w:t>
      </w:r>
    </w:p>
    <w:p w14:paraId="6A396C08" w14:textId="1FD5CD81" w:rsidR="004D2028" w:rsidRDefault="004D2028" w:rsidP="004D2028">
      <w:pPr>
        <w:tabs>
          <w:tab w:val="center" w:pos="5233"/>
        </w:tabs>
        <w:rPr>
          <w:noProof/>
        </w:rPr>
      </w:pPr>
      <w:r>
        <w:rPr>
          <w:noProof/>
        </w:rPr>
        <w:t xml:space="preserve">                                CSE 105 </w:t>
      </w:r>
      <w:r>
        <w:rPr>
          <w:noProof/>
        </w:rPr>
        <w:tab/>
        <w:t xml:space="preserve">                                              NAME :PANDURANGASAI</w:t>
      </w:r>
    </w:p>
    <w:p w14:paraId="189AC15C" w14:textId="2C826EB6" w:rsidR="004D2028" w:rsidRDefault="004D2028">
      <w:pPr>
        <w:rPr>
          <w:noProof/>
        </w:rPr>
      </w:pPr>
      <w:r>
        <w:rPr>
          <w:noProof/>
        </w:rPr>
        <w:t xml:space="preserve">                                                                                             </w:t>
      </w:r>
    </w:p>
    <w:p w14:paraId="68510D72" w14:textId="0134ED78" w:rsidR="00C82007" w:rsidRDefault="004D2028">
      <w:pPr>
        <w:rPr>
          <w:noProof/>
        </w:rPr>
      </w:pPr>
      <w:r>
        <w:rPr>
          <w:noProof/>
        </w:rPr>
        <w:t xml:space="preserve">     EASY (10 PROGRAMS)2M</w:t>
      </w:r>
    </w:p>
    <w:p w14:paraId="59F6FCE7" w14:textId="7A9A48AC" w:rsidR="00C82007" w:rsidRDefault="00C82007">
      <w:pPr>
        <w:rPr>
          <w:noProof/>
        </w:rPr>
      </w:pPr>
      <w:r w:rsidRPr="00C82007">
        <w:rPr>
          <w:noProof/>
        </w:rPr>
        <w:drawing>
          <wp:inline distT="0" distB="0" distL="0" distR="0" wp14:anchorId="27F0B4A2" wp14:editId="2C68A2C0">
            <wp:extent cx="3168650" cy="15240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68925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2007">
        <w:rPr>
          <w:noProof/>
        </w:rPr>
        <w:drawing>
          <wp:inline distT="0" distB="0" distL="0" distR="0" wp14:anchorId="0BE2F97B" wp14:editId="1F1ACD65">
            <wp:extent cx="3219450" cy="14668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19735" cy="146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7363D" w14:textId="77777777" w:rsidR="00C82007" w:rsidRDefault="00C82007">
      <w:pPr>
        <w:rPr>
          <w:noProof/>
        </w:rPr>
      </w:pPr>
    </w:p>
    <w:p w14:paraId="0FEBC619" w14:textId="01A37445" w:rsidR="00C82007" w:rsidRDefault="00C82007">
      <w:pPr>
        <w:rPr>
          <w:noProof/>
        </w:rPr>
      </w:pPr>
      <w:r w:rsidRPr="00C82007">
        <w:rPr>
          <w:noProof/>
        </w:rPr>
        <w:drawing>
          <wp:inline distT="0" distB="0" distL="0" distR="0" wp14:anchorId="392BB732" wp14:editId="556C885A">
            <wp:extent cx="3032760" cy="19685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33025" cy="196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27B" w:rsidRPr="0043527B">
        <w:rPr>
          <w:noProof/>
        </w:rPr>
        <w:drawing>
          <wp:inline distT="0" distB="0" distL="0" distR="0" wp14:anchorId="76B033EF" wp14:editId="2B7F6902">
            <wp:extent cx="3302000" cy="19685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02299" cy="1968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8D60D" w14:textId="77777777" w:rsidR="00C82007" w:rsidRDefault="00C82007">
      <w:pPr>
        <w:rPr>
          <w:noProof/>
        </w:rPr>
      </w:pPr>
    </w:p>
    <w:p w14:paraId="67120565" w14:textId="63D3801A" w:rsidR="00C82007" w:rsidRDefault="0043527B">
      <w:pPr>
        <w:rPr>
          <w:noProof/>
        </w:rPr>
      </w:pPr>
      <w:r w:rsidRPr="0043527B">
        <w:rPr>
          <w:noProof/>
        </w:rPr>
        <w:drawing>
          <wp:inline distT="0" distB="0" distL="0" distR="0" wp14:anchorId="14E641FC" wp14:editId="5A17F309">
            <wp:extent cx="3208020" cy="151638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527B">
        <w:rPr>
          <w:noProof/>
        </w:rPr>
        <w:drawing>
          <wp:inline distT="0" distB="0" distL="0" distR="0" wp14:anchorId="3A02282E" wp14:editId="4C91536E">
            <wp:extent cx="3251200" cy="1524000"/>
            <wp:effectExtent l="0" t="0" r="635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51492" cy="152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64B7F" w14:textId="68B29F2A" w:rsidR="0043527B" w:rsidRDefault="009A562F">
      <w:pPr>
        <w:rPr>
          <w:noProof/>
        </w:rPr>
      </w:pPr>
      <w:r w:rsidRPr="009A562F">
        <w:rPr>
          <w:noProof/>
        </w:rPr>
        <w:drawing>
          <wp:inline distT="0" distB="0" distL="0" distR="0" wp14:anchorId="28743791" wp14:editId="0D848148">
            <wp:extent cx="3322608" cy="1493649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2608" cy="149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562F">
        <w:rPr>
          <w:noProof/>
        </w:rPr>
        <w:drawing>
          <wp:inline distT="0" distB="0" distL="0" distR="0" wp14:anchorId="1371D8DB" wp14:editId="75DC3ECF">
            <wp:extent cx="3092450" cy="145415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2724" cy="145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10732" w14:textId="453869DB" w:rsidR="009A562F" w:rsidRDefault="009A562F">
      <w:pPr>
        <w:rPr>
          <w:noProof/>
        </w:rPr>
      </w:pPr>
      <w:r w:rsidRPr="009A562F">
        <w:rPr>
          <w:noProof/>
        </w:rPr>
        <w:lastRenderedPageBreak/>
        <w:drawing>
          <wp:inline distT="0" distB="0" distL="0" distR="0" wp14:anchorId="1A743676" wp14:editId="7759FC85">
            <wp:extent cx="2743438" cy="1516511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562F">
        <w:rPr>
          <w:noProof/>
        </w:rPr>
        <w:drawing>
          <wp:inline distT="0" distB="0" distL="0" distR="0" wp14:anchorId="7A1F3622" wp14:editId="6263E974">
            <wp:extent cx="3416300" cy="14478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16609" cy="144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C2B0" w14:textId="50D002B2" w:rsidR="009A562F" w:rsidRDefault="009A562F">
      <w:pPr>
        <w:rPr>
          <w:noProof/>
        </w:rPr>
      </w:pPr>
      <w:r w:rsidRPr="009A562F">
        <w:rPr>
          <w:noProof/>
        </w:rPr>
        <w:drawing>
          <wp:inline distT="0" distB="0" distL="0" distR="0" wp14:anchorId="4D307281" wp14:editId="56A5AE95">
            <wp:extent cx="3071126" cy="1386960"/>
            <wp:effectExtent l="0" t="0" r="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1126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A562F">
        <w:rPr>
          <w:noProof/>
        </w:rPr>
        <w:drawing>
          <wp:inline distT="0" distB="0" distL="0" distR="0" wp14:anchorId="54DE1ACC" wp14:editId="7CB1E2D5">
            <wp:extent cx="3282950" cy="1383448"/>
            <wp:effectExtent l="0" t="0" r="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3989" cy="145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EB479" w14:textId="21AA3F89" w:rsidR="00C82007" w:rsidRDefault="006A3775">
      <w:pPr>
        <w:rPr>
          <w:noProof/>
        </w:rPr>
      </w:pPr>
      <w:r w:rsidRPr="006A3775">
        <w:rPr>
          <w:noProof/>
        </w:rPr>
        <w:drawing>
          <wp:inline distT="0" distB="0" distL="0" distR="0" wp14:anchorId="07C3A647" wp14:editId="77CEABA2">
            <wp:extent cx="3116850" cy="1028789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16850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3775">
        <w:rPr>
          <w:noProof/>
        </w:rPr>
        <w:drawing>
          <wp:inline distT="0" distB="0" distL="0" distR="0" wp14:anchorId="045FD9AA" wp14:editId="56FF77F8">
            <wp:extent cx="3302000" cy="1026160"/>
            <wp:effectExtent l="0" t="0" r="0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2299" cy="102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42777" w14:textId="025E251B" w:rsidR="006A3775" w:rsidRDefault="006A3775">
      <w:pPr>
        <w:rPr>
          <w:noProof/>
        </w:rPr>
      </w:pPr>
      <w:r w:rsidRPr="006A3775">
        <w:rPr>
          <w:noProof/>
        </w:rPr>
        <w:drawing>
          <wp:inline distT="0" distB="0" distL="0" distR="0" wp14:anchorId="35B6BFEA" wp14:editId="084498CF">
            <wp:extent cx="3194050" cy="1873250"/>
            <wp:effectExtent l="0" t="0" r="635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94330" cy="187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3775">
        <w:rPr>
          <w:noProof/>
        </w:rPr>
        <w:drawing>
          <wp:inline distT="0" distB="0" distL="0" distR="0" wp14:anchorId="4549D0C7" wp14:editId="61187570">
            <wp:extent cx="3254519" cy="1872615"/>
            <wp:effectExtent l="0" t="0" r="317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4955" cy="191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220FF" w14:textId="0FD989DD" w:rsidR="006A3775" w:rsidRDefault="006A3775">
      <w:pPr>
        <w:rPr>
          <w:noProof/>
        </w:rPr>
      </w:pPr>
      <w:r w:rsidRPr="006A3775">
        <w:rPr>
          <w:noProof/>
        </w:rPr>
        <w:drawing>
          <wp:inline distT="0" distB="0" distL="0" distR="0" wp14:anchorId="5ED563A5" wp14:editId="3B5CAB86">
            <wp:extent cx="2895851" cy="1310754"/>
            <wp:effectExtent l="0" t="0" r="0" b="381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95851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3775">
        <w:rPr>
          <w:noProof/>
        </w:rPr>
        <w:drawing>
          <wp:inline distT="0" distB="0" distL="0" distR="0" wp14:anchorId="2610A74E" wp14:editId="0B712D0A">
            <wp:extent cx="3632200" cy="1289050"/>
            <wp:effectExtent l="0" t="0" r="635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32522" cy="128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AA3BA" w14:textId="03B5E657" w:rsidR="006A3775" w:rsidRDefault="006A3775">
      <w:pPr>
        <w:rPr>
          <w:noProof/>
        </w:rPr>
      </w:pPr>
      <w:r w:rsidRPr="006A3775">
        <w:rPr>
          <w:noProof/>
        </w:rPr>
        <w:drawing>
          <wp:inline distT="0" distB="0" distL="0" distR="0" wp14:anchorId="1236114A" wp14:editId="3F4210FC">
            <wp:extent cx="3261643" cy="128027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3775">
        <w:rPr>
          <w:noProof/>
        </w:rPr>
        <w:drawing>
          <wp:inline distT="0" distB="0" distL="0" distR="0" wp14:anchorId="0E53F425" wp14:editId="1379BC11">
            <wp:extent cx="3352800" cy="128016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53101" cy="128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40BEC" w14:textId="7967AE2A" w:rsidR="004D2028" w:rsidRDefault="004D2028" w:rsidP="004D2028">
      <w:pPr>
        <w:tabs>
          <w:tab w:val="left" w:pos="3060"/>
        </w:tabs>
      </w:pPr>
    </w:p>
    <w:p w14:paraId="5C43840E" w14:textId="77777777" w:rsidR="00FF3F22" w:rsidRDefault="00FF3F22" w:rsidP="004D2028">
      <w:pPr>
        <w:tabs>
          <w:tab w:val="left" w:pos="3060"/>
        </w:tabs>
      </w:pPr>
    </w:p>
    <w:p w14:paraId="44E07C7C" w14:textId="186943CE" w:rsidR="004D2028" w:rsidRPr="004D2028" w:rsidRDefault="00FF3F22" w:rsidP="004D2028">
      <w:pPr>
        <w:tabs>
          <w:tab w:val="left" w:pos="3060"/>
        </w:tabs>
      </w:pPr>
      <w:r w:rsidRPr="00684A2A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37AD51D" wp14:editId="60B1CA9C">
            <wp:simplePos x="0" y="0"/>
            <wp:positionH relativeFrom="column">
              <wp:posOffset>0</wp:posOffset>
            </wp:positionH>
            <wp:positionV relativeFrom="paragraph">
              <wp:posOffset>285750</wp:posOffset>
            </wp:positionV>
            <wp:extent cx="3257550" cy="260985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4D2028">
        <w:t>MEDIUM(</w:t>
      </w:r>
      <w:proofErr w:type="gramEnd"/>
      <w:r w:rsidR="004D2028">
        <w:t>10 PROGRAM) -3MARKS</w:t>
      </w:r>
    </w:p>
    <w:p w14:paraId="53174F2E" w14:textId="5E4046FA" w:rsidR="004D2028" w:rsidRDefault="00FF3F22">
      <w:r w:rsidRPr="00684A2A">
        <w:rPr>
          <w:noProof/>
        </w:rPr>
        <w:drawing>
          <wp:inline distT="0" distB="0" distL="0" distR="0" wp14:anchorId="62EFDA88" wp14:editId="799C0B90">
            <wp:extent cx="3168650" cy="2495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686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C8323" w14:textId="0C70223A" w:rsidR="004D2028" w:rsidRDefault="00FF3F22" w:rsidP="00FF3F22">
      <w:r w:rsidRPr="006B3CE1">
        <w:rPr>
          <w:noProof/>
        </w:rPr>
        <w:drawing>
          <wp:inline distT="0" distB="0" distL="0" distR="0" wp14:anchorId="7F86B493" wp14:editId="23231483">
            <wp:extent cx="3708400" cy="309880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7F3E" w:rsidRPr="006B3CE1">
        <w:rPr>
          <w:noProof/>
        </w:rPr>
        <w:drawing>
          <wp:inline distT="0" distB="0" distL="0" distR="0" wp14:anchorId="44DDB0FC" wp14:editId="0AB626D7">
            <wp:extent cx="2825750" cy="30283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56968" cy="3061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69DCB" w14:textId="1F2B46EC" w:rsidR="00684A2A" w:rsidRDefault="008B7F3E">
      <w:r w:rsidRPr="003C4041">
        <w:rPr>
          <w:noProof/>
        </w:rPr>
        <w:drawing>
          <wp:inline distT="0" distB="0" distL="0" distR="0" wp14:anchorId="2826DE51" wp14:editId="627E8E18">
            <wp:extent cx="3746500" cy="30353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46836" cy="303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4041">
        <w:rPr>
          <w:noProof/>
        </w:rPr>
        <w:drawing>
          <wp:inline distT="0" distB="0" distL="0" distR="0" wp14:anchorId="5A4C84E7" wp14:editId="19D0BEF7">
            <wp:extent cx="2863850" cy="27368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64124" cy="273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2028">
        <w:br w:type="textWrapping" w:clear="all"/>
      </w:r>
    </w:p>
    <w:p w14:paraId="2ABD1A62" w14:textId="04C5AA38" w:rsidR="00684A2A" w:rsidRDefault="00684A2A"/>
    <w:p w14:paraId="0929E29D" w14:textId="421FCD54" w:rsidR="00684A2A" w:rsidRDefault="008B7F3E">
      <w:r w:rsidRPr="003C4041">
        <w:rPr>
          <w:noProof/>
        </w:rPr>
        <w:lastRenderedPageBreak/>
        <w:drawing>
          <wp:inline distT="0" distB="0" distL="0" distR="0" wp14:anchorId="5A5D0B73" wp14:editId="4CEEEAFE">
            <wp:extent cx="3797300" cy="1638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22397" cy="164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C4041">
        <w:rPr>
          <w:noProof/>
        </w:rPr>
        <w:drawing>
          <wp:inline distT="0" distB="0" distL="0" distR="0" wp14:anchorId="5914F7E4" wp14:editId="4F6DAFE6">
            <wp:extent cx="2673350" cy="16725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689822" cy="1682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AD11C" w14:textId="108B856E" w:rsidR="006B3CE1" w:rsidRDefault="008B7F3E">
      <w:r w:rsidRPr="00123BE7">
        <w:rPr>
          <w:noProof/>
        </w:rPr>
        <w:drawing>
          <wp:inline distT="0" distB="0" distL="0" distR="0" wp14:anchorId="68D57168" wp14:editId="3E92169C">
            <wp:extent cx="3619500" cy="2952115"/>
            <wp:effectExtent l="0" t="0" r="0" b="6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64474" cy="298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3BE7">
        <w:rPr>
          <w:noProof/>
        </w:rPr>
        <w:drawing>
          <wp:inline distT="0" distB="0" distL="0" distR="0" wp14:anchorId="538A9112" wp14:editId="1F008625">
            <wp:extent cx="3009900" cy="2895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6DB5" w14:textId="2E3FD451" w:rsidR="006B3CE1" w:rsidRDefault="008B7F3E">
      <w:r w:rsidRPr="00BC333A">
        <w:rPr>
          <w:noProof/>
        </w:rPr>
        <w:drawing>
          <wp:inline distT="0" distB="0" distL="0" distR="0" wp14:anchorId="153C2D35" wp14:editId="4331F938">
            <wp:extent cx="3429000" cy="18034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29314" cy="180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C0F4D3" wp14:editId="2600A006">
            <wp:extent cx="3200400" cy="18478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C233A" w14:textId="18BC1039" w:rsidR="003C4041" w:rsidRDefault="008B7F3E">
      <w:r w:rsidRPr="008A3E93">
        <w:rPr>
          <w:noProof/>
        </w:rPr>
        <w:drawing>
          <wp:inline distT="0" distB="0" distL="0" distR="0" wp14:anchorId="684552D5" wp14:editId="65C911D5">
            <wp:extent cx="3797300" cy="2863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14768" cy="287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3E93">
        <w:rPr>
          <w:noProof/>
        </w:rPr>
        <w:drawing>
          <wp:inline distT="0" distB="0" distL="0" distR="0" wp14:anchorId="01C70F29" wp14:editId="1BB059DF">
            <wp:extent cx="2673350" cy="24511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673607" cy="2451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3EBEC" w14:textId="0BE43BB6" w:rsidR="003C4041" w:rsidRDefault="000343CF">
      <w:r w:rsidRPr="00141C57">
        <w:rPr>
          <w:noProof/>
        </w:rPr>
        <w:lastRenderedPageBreak/>
        <w:drawing>
          <wp:inline distT="0" distB="0" distL="0" distR="0" wp14:anchorId="0652F058" wp14:editId="7183BBDC">
            <wp:extent cx="3835400" cy="2095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35746" cy="209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3CA0">
        <w:rPr>
          <w:noProof/>
        </w:rPr>
        <w:drawing>
          <wp:inline distT="0" distB="0" distL="0" distR="0" wp14:anchorId="4DD35BDB" wp14:editId="44361149">
            <wp:extent cx="2774950" cy="217805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775202" cy="2178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D2B4B" w14:textId="216FAE6E" w:rsidR="003C4041" w:rsidRDefault="000343CF">
      <w:r w:rsidRPr="00913C85">
        <w:rPr>
          <w:noProof/>
        </w:rPr>
        <w:drawing>
          <wp:inline distT="0" distB="0" distL="0" distR="0" wp14:anchorId="7E6EFEFF" wp14:editId="065D9A87">
            <wp:extent cx="3746500" cy="24384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80207" cy="2460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3C85">
        <w:rPr>
          <w:noProof/>
        </w:rPr>
        <w:drawing>
          <wp:inline distT="0" distB="0" distL="0" distR="0" wp14:anchorId="54837313" wp14:editId="7A922718">
            <wp:extent cx="2857500" cy="2209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70424" cy="221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DE843" w14:textId="54985579" w:rsidR="00123BE7" w:rsidRDefault="000343CF">
      <w:r w:rsidRPr="00B83C3A">
        <w:rPr>
          <w:noProof/>
        </w:rPr>
        <w:drawing>
          <wp:inline distT="0" distB="0" distL="0" distR="0" wp14:anchorId="01D618F6" wp14:editId="2768CB1E">
            <wp:extent cx="3486150" cy="172212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86460" cy="172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3C3A">
        <w:rPr>
          <w:noProof/>
        </w:rPr>
        <w:drawing>
          <wp:inline distT="0" distB="0" distL="0" distR="0" wp14:anchorId="7313EFC0" wp14:editId="5EE18F0F">
            <wp:extent cx="3124200" cy="16827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24482" cy="1682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2A88" w14:textId="47A9C375" w:rsidR="00123BE7" w:rsidRDefault="00123BE7"/>
    <w:p w14:paraId="2DADD035" w14:textId="2C8C4A98" w:rsidR="00BC333A" w:rsidRDefault="00BC333A">
      <w:pPr>
        <w:rPr>
          <w:noProof/>
        </w:rPr>
      </w:pPr>
    </w:p>
    <w:p w14:paraId="14231E8E" w14:textId="208041D4" w:rsidR="00BC333A" w:rsidRDefault="00BC333A"/>
    <w:p w14:paraId="15696B76" w14:textId="73BC1416" w:rsidR="00BC333A" w:rsidRDefault="00BC333A"/>
    <w:p w14:paraId="6FA4A7F3" w14:textId="7A1002B4" w:rsidR="00BC333A" w:rsidRDefault="00BC333A"/>
    <w:p w14:paraId="20C8B3CC" w14:textId="77777777" w:rsidR="00BC333A" w:rsidRDefault="00BC333A"/>
    <w:p w14:paraId="6A4062C6" w14:textId="44EF0D4C" w:rsidR="00882CF5" w:rsidRDefault="00882CF5"/>
    <w:p w14:paraId="0628FC9D" w14:textId="4AF8133C" w:rsidR="004742F9" w:rsidRDefault="004742F9" w:rsidP="00684A2A"/>
    <w:p w14:paraId="218CA0C2" w14:textId="568566FC" w:rsidR="00A130FB" w:rsidRDefault="00A130FB" w:rsidP="00B83C3A"/>
    <w:p w14:paraId="5DA73B01" w14:textId="249ECCC8" w:rsidR="00A130FB" w:rsidRDefault="00A130FB" w:rsidP="00A130FB">
      <w:pPr>
        <w:jc w:val="center"/>
      </w:pPr>
    </w:p>
    <w:p w14:paraId="3D3FE213" w14:textId="77777777" w:rsidR="00B83C3A" w:rsidRDefault="00B83C3A" w:rsidP="006C2F2D">
      <w:pPr>
        <w:jc w:val="center"/>
      </w:pPr>
    </w:p>
    <w:p w14:paraId="6C5CB9BF" w14:textId="5B97FE32" w:rsidR="006C2F2D" w:rsidRDefault="000343CF" w:rsidP="006C2F2D">
      <w:pPr>
        <w:jc w:val="center"/>
      </w:pPr>
      <w:r>
        <w:lastRenderedPageBreak/>
        <w:t>TOUGH (5 PROGRAMS) 5 MARKS</w:t>
      </w:r>
    </w:p>
    <w:p w14:paraId="00A85C96" w14:textId="7F453FEB" w:rsidR="00660CE6" w:rsidRDefault="00660CE6" w:rsidP="00660CE6">
      <w:r w:rsidRPr="00660CE6">
        <w:rPr>
          <w:noProof/>
          <w:lang w:val="en-US"/>
        </w:rPr>
        <w:drawing>
          <wp:inline distT="0" distB="0" distL="0" distR="0" wp14:anchorId="64F516B7" wp14:editId="29755029">
            <wp:extent cx="5669771" cy="3185436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669771" cy="318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CE6">
        <w:rPr>
          <w:noProof/>
        </w:rPr>
        <w:drawing>
          <wp:inline distT="0" distB="0" distL="0" distR="0" wp14:anchorId="24406B5A" wp14:editId="560A09C6">
            <wp:extent cx="2697714" cy="1409822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97714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0CE6">
        <w:rPr>
          <w:noProof/>
        </w:rPr>
        <w:drawing>
          <wp:inline distT="0" distB="0" distL="0" distR="0" wp14:anchorId="53361914" wp14:editId="422E9C86">
            <wp:extent cx="3810000" cy="1130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1388" w14:textId="17509A28" w:rsidR="00660CE6" w:rsidRDefault="00660CE6" w:rsidP="00660CE6">
      <w:r w:rsidRPr="00660CE6">
        <w:rPr>
          <w:noProof/>
        </w:rPr>
        <w:drawing>
          <wp:inline distT="0" distB="0" distL="0" distR="0" wp14:anchorId="0A36AFD9" wp14:editId="6F04DDF6">
            <wp:extent cx="4884843" cy="983065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0C942" w14:textId="385050A2" w:rsidR="00660CE6" w:rsidRPr="00660CE6" w:rsidRDefault="00660CE6" w:rsidP="00660CE6">
      <w:pPr>
        <w:tabs>
          <w:tab w:val="left" w:pos="4090"/>
        </w:tabs>
      </w:pPr>
      <w:r>
        <w:tab/>
      </w:r>
    </w:p>
    <w:p w14:paraId="4552DCFB" w14:textId="32C83190" w:rsidR="006C2F2D" w:rsidRDefault="00660CE6" w:rsidP="00660CE6">
      <w:pPr>
        <w:tabs>
          <w:tab w:val="left" w:pos="460"/>
          <w:tab w:val="center" w:pos="5233"/>
        </w:tabs>
      </w:pPr>
      <w:r>
        <w:tab/>
      </w:r>
      <w:r w:rsidR="006D2A47">
        <w:rPr>
          <w:noProof/>
        </w:rPr>
        <w:drawing>
          <wp:anchor distT="0" distB="0" distL="114300" distR="114300" simplePos="0" relativeHeight="251658240" behindDoc="0" locked="0" layoutInCell="1" allowOverlap="1" wp14:anchorId="78E64F23" wp14:editId="53B5B5FD">
            <wp:simplePos x="0" y="0"/>
            <wp:positionH relativeFrom="column">
              <wp:posOffset>412750</wp:posOffset>
            </wp:positionH>
            <wp:positionV relativeFrom="paragraph">
              <wp:posOffset>1790700</wp:posOffset>
            </wp:positionV>
            <wp:extent cx="5480050" cy="1441450"/>
            <wp:effectExtent l="0" t="0" r="6350" b="6350"/>
            <wp:wrapThrough wrapText="bothSides">
              <wp:wrapPolygon edited="0">
                <wp:start x="0" y="0"/>
                <wp:lineTo x="0" y="21410"/>
                <wp:lineTo x="21550" y="21410"/>
                <wp:lineTo x="21550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1441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2F2D" w:rsidRPr="006C2F2D">
        <w:rPr>
          <w:noProof/>
        </w:rPr>
        <w:drawing>
          <wp:inline distT="0" distB="0" distL="0" distR="0" wp14:anchorId="121E021A" wp14:editId="6DEBB478">
            <wp:extent cx="5753100" cy="17399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53613" cy="17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8203" w14:textId="77777777" w:rsidR="000C57DC" w:rsidRDefault="006C2F2D" w:rsidP="000C57DC">
      <w:pPr>
        <w:tabs>
          <w:tab w:val="left" w:pos="4340"/>
        </w:tabs>
      </w:pPr>
      <w:r>
        <w:tab/>
      </w:r>
    </w:p>
    <w:p w14:paraId="1B4BEFF8" w14:textId="6FB941D6" w:rsidR="006C2F2D" w:rsidRDefault="006D2A47" w:rsidP="000C57DC">
      <w:pPr>
        <w:tabs>
          <w:tab w:val="left" w:pos="4340"/>
        </w:tabs>
      </w:pPr>
      <w:r w:rsidRPr="006C2F2D">
        <w:rPr>
          <w:noProof/>
        </w:rPr>
        <w:lastRenderedPageBreak/>
        <w:drawing>
          <wp:inline distT="0" distB="0" distL="0" distR="0" wp14:anchorId="7AA18CB7" wp14:editId="10CFB29C">
            <wp:extent cx="6375400" cy="198755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18778" cy="200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57DC" w:rsidRPr="006D2A47">
        <w:rPr>
          <w:noProof/>
        </w:rPr>
        <w:drawing>
          <wp:inline distT="0" distB="0" distL="0" distR="0" wp14:anchorId="12E18FA2" wp14:editId="5CAC3B54">
            <wp:extent cx="6645910" cy="1343025"/>
            <wp:effectExtent l="0" t="0" r="254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57DC" w:rsidRPr="000C57DC">
        <w:rPr>
          <w:noProof/>
        </w:rPr>
        <w:drawing>
          <wp:anchor distT="0" distB="0" distL="114300" distR="114300" simplePos="0" relativeHeight="251659264" behindDoc="0" locked="0" layoutInCell="1" allowOverlap="1" wp14:anchorId="20E7C21B" wp14:editId="2EFCC193">
            <wp:simplePos x="0" y="0"/>
            <wp:positionH relativeFrom="column">
              <wp:posOffset>0</wp:posOffset>
            </wp:positionH>
            <wp:positionV relativeFrom="paragraph">
              <wp:posOffset>3365500</wp:posOffset>
            </wp:positionV>
            <wp:extent cx="3810000" cy="3543300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1FB431" w14:textId="2850829C" w:rsidR="000C57DC" w:rsidRPr="000C57DC" w:rsidRDefault="000C57DC" w:rsidP="000C57DC"/>
    <w:p w14:paraId="33AF671A" w14:textId="6B130E69" w:rsidR="000C57DC" w:rsidRPr="000C57DC" w:rsidRDefault="000C57DC" w:rsidP="000C57DC"/>
    <w:p w14:paraId="551CB44D" w14:textId="493DC603" w:rsidR="000C57DC" w:rsidRPr="000C57DC" w:rsidRDefault="000C57DC" w:rsidP="000C57DC"/>
    <w:p w14:paraId="61E24B56" w14:textId="417111D0" w:rsidR="000C57DC" w:rsidRPr="000C57DC" w:rsidRDefault="000C57DC" w:rsidP="000C57DC"/>
    <w:p w14:paraId="29C51DCC" w14:textId="0A14EEA8" w:rsidR="000C57DC" w:rsidRPr="000C57DC" w:rsidRDefault="000C57DC" w:rsidP="000C57DC"/>
    <w:p w14:paraId="60146AD0" w14:textId="0A5287DB" w:rsidR="000C57DC" w:rsidRPr="000C57DC" w:rsidRDefault="000C57DC" w:rsidP="000C57DC"/>
    <w:p w14:paraId="1B328B51" w14:textId="7D176316" w:rsidR="000C57DC" w:rsidRPr="000C57DC" w:rsidRDefault="000C57DC" w:rsidP="000C57DC"/>
    <w:p w14:paraId="054139D5" w14:textId="32545727" w:rsidR="000C57DC" w:rsidRPr="000C57DC" w:rsidRDefault="000C57DC" w:rsidP="000C57DC"/>
    <w:p w14:paraId="68A0448A" w14:textId="67724603" w:rsidR="000C57DC" w:rsidRPr="000C57DC" w:rsidRDefault="000C57DC" w:rsidP="000C57DC"/>
    <w:p w14:paraId="25F4BFCD" w14:textId="396EE5BA" w:rsidR="000C57DC" w:rsidRPr="000C57DC" w:rsidRDefault="000C57DC" w:rsidP="000C57DC"/>
    <w:p w14:paraId="6E6FEAA2" w14:textId="56892F6D" w:rsidR="000C57DC" w:rsidRPr="000C57DC" w:rsidRDefault="000C57DC" w:rsidP="000C57DC"/>
    <w:p w14:paraId="67ED5C0F" w14:textId="17F1A822" w:rsidR="000C57DC" w:rsidRPr="000C57DC" w:rsidRDefault="000C57DC" w:rsidP="000C57DC"/>
    <w:p w14:paraId="2CCBDD6B" w14:textId="23FA2D23" w:rsidR="000C57DC" w:rsidRPr="000C57DC" w:rsidRDefault="000C57DC" w:rsidP="000C57DC"/>
    <w:p w14:paraId="4FA25455" w14:textId="26791727" w:rsidR="000C57DC" w:rsidRPr="000C57DC" w:rsidRDefault="000C57DC" w:rsidP="000C57DC">
      <w:r w:rsidRPr="000C57DC">
        <w:rPr>
          <w:noProof/>
        </w:rPr>
        <w:drawing>
          <wp:inline distT="0" distB="0" distL="0" distR="0" wp14:anchorId="0E7A0452" wp14:editId="7A046666">
            <wp:extent cx="5143500" cy="18097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23A02" w14:textId="06D8344C" w:rsidR="000C57DC" w:rsidRPr="000C57DC" w:rsidRDefault="000C57DC" w:rsidP="000C57DC"/>
    <w:p w14:paraId="2F5B0BB8" w14:textId="586505D1" w:rsidR="000C57DC" w:rsidRDefault="000C57DC" w:rsidP="000C57DC"/>
    <w:p w14:paraId="141CC2E1" w14:textId="178F3148" w:rsidR="000C57DC" w:rsidRDefault="000C57DC" w:rsidP="000C57DC">
      <w:pPr>
        <w:tabs>
          <w:tab w:val="left" w:pos="2590"/>
        </w:tabs>
      </w:pPr>
      <w:r>
        <w:lastRenderedPageBreak/>
        <w:tab/>
      </w:r>
      <w:r w:rsidR="009E605C" w:rsidRPr="009E605C">
        <w:rPr>
          <w:noProof/>
        </w:rPr>
        <w:drawing>
          <wp:inline distT="0" distB="0" distL="0" distR="0" wp14:anchorId="005F2E8F" wp14:editId="5E89C331">
            <wp:extent cx="5273497" cy="3254022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32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605C" w:rsidRPr="009E605C">
        <w:rPr>
          <w:noProof/>
        </w:rPr>
        <w:drawing>
          <wp:inline distT="0" distB="0" distL="0" distR="0" wp14:anchorId="1A6F6D6A" wp14:editId="2061C8BF">
            <wp:extent cx="5092700" cy="1524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521F" w14:textId="6F962E7E" w:rsidR="00660CE6" w:rsidRPr="00660CE6" w:rsidRDefault="00660CE6" w:rsidP="00660CE6">
      <w:pPr>
        <w:rPr>
          <w:lang w:val="en-US"/>
        </w:rPr>
      </w:pPr>
    </w:p>
    <w:p w14:paraId="237A1D4A" w14:textId="1EC254C9" w:rsidR="00660CE6" w:rsidRPr="00660CE6" w:rsidRDefault="00660CE6" w:rsidP="00660CE6">
      <w:pPr>
        <w:rPr>
          <w:lang w:val="en-US"/>
        </w:rPr>
      </w:pPr>
    </w:p>
    <w:p w14:paraId="203B5FA4" w14:textId="20D0C808" w:rsidR="00660CE6" w:rsidRDefault="00660CE6" w:rsidP="00660CE6"/>
    <w:p w14:paraId="0496B041" w14:textId="30880FC2" w:rsidR="00660CE6" w:rsidRPr="00660CE6" w:rsidRDefault="00660CE6" w:rsidP="00660CE6">
      <w:pPr>
        <w:tabs>
          <w:tab w:val="left" w:pos="3420"/>
        </w:tabs>
        <w:rPr>
          <w:lang w:val="en-US"/>
        </w:rPr>
      </w:pPr>
      <w:r>
        <w:rPr>
          <w:lang w:val="en-US"/>
        </w:rPr>
        <w:tab/>
      </w:r>
    </w:p>
    <w:sectPr w:rsidR="00660CE6" w:rsidRPr="00660CE6" w:rsidSect="00BF59B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C78D7" w14:textId="77777777" w:rsidR="00C105D5" w:rsidRDefault="00C105D5" w:rsidP="00660CE6">
      <w:pPr>
        <w:spacing w:after="0" w:line="240" w:lineRule="auto"/>
      </w:pPr>
      <w:r>
        <w:separator/>
      </w:r>
    </w:p>
  </w:endnote>
  <w:endnote w:type="continuationSeparator" w:id="0">
    <w:p w14:paraId="0526B8D6" w14:textId="77777777" w:rsidR="00C105D5" w:rsidRDefault="00C105D5" w:rsidP="00660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3589D" w14:textId="77777777" w:rsidR="00C105D5" w:rsidRDefault="00C105D5" w:rsidP="00660CE6">
      <w:pPr>
        <w:spacing w:after="0" w:line="240" w:lineRule="auto"/>
      </w:pPr>
      <w:r>
        <w:separator/>
      </w:r>
    </w:p>
  </w:footnote>
  <w:footnote w:type="continuationSeparator" w:id="0">
    <w:p w14:paraId="10921BE2" w14:textId="77777777" w:rsidR="00C105D5" w:rsidRDefault="00C105D5" w:rsidP="00660C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bI0MbM0NDEyNrBU0lEKTi0uzszPAykwrgUAn+JcnSwAAAA="/>
  </w:docVars>
  <w:rsids>
    <w:rsidRoot w:val="00913C85"/>
    <w:rsid w:val="000343CF"/>
    <w:rsid w:val="000C57DC"/>
    <w:rsid w:val="00123BE7"/>
    <w:rsid w:val="00141C57"/>
    <w:rsid w:val="003C4041"/>
    <w:rsid w:val="00421CD8"/>
    <w:rsid w:val="0043527B"/>
    <w:rsid w:val="004742F9"/>
    <w:rsid w:val="004D2028"/>
    <w:rsid w:val="00597F39"/>
    <w:rsid w:val="00660CE6"/>
    <w:rsid w:val="00684A2A"/>
    <w:rsid w:val="006A3775"/>
    <w:rsid w:val="006B3CE1"/>
    <w:rsid w:val="006C2F2D"/>
    <w:rsid w:val="006D2A47"/>
    <w:rsid w:val="00882CF5"/>
    <w:rsid w:val="008A3E93"/>
    <w:rsid w:val="008B7F3E"/>
    <w:rsid w:val="00913C85"/>
    <w:rsid w:val="00955F32"/>
    <w:rsid w:val="009A562F"/>
    <w:rsid w:val="009E605C"/>
    <w:rsid w:val="00A130FB"/>
    <w:rsid w:val="00A83CA0"/>
    <w:rsid w:val="00B83C3A"/>
    <w:rsid w:val="00BA3E3D"/>
    <w:rsid w:val="00BC333A"/>
    <w:rsid w:val="00BF59BF"/>
    <w:rsid w:val="00C105D5"/>
    <w:rsid w:val="00C82007"/>
    <w:rsid w:val="00E7434B"/>
    <w:rsid w:val="00F20448"/>
    <w:rsid w:val="00FF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A0E57"/>
  <w15:chartTrackingRefBased/>
  <w15:docId w15:val="{B49F2410-680A-47F7-854A-89D269345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0C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0CE6"/>
  </w:style>
  <w:style w:type="paragraph" w:styleId="Footer">
    <w:name w:val="footer"/>
    <w:basedOn w:val="Normal"/>
    <w:link w:val="FooterChar"/>
    <w:uiPriority w:val="99"/>
    <w:unhideWhenUsed/>
    <w:rsid w:val="00660C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0C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fontTable" Target="fontTable.xml"/><Relationship Id="rId5" Type="http://schemas.openxmlformats.org/officeDocument/2006/relationships/endnotes" Target="endnotes.xml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u</dc:creator>
  <cp:keywords/>
  <dc:description/>
  <cp:lastModifiedBy>pandu</cp:lastModifiedBy>
  <cp:revision>2</cp:revision>
  <dcterms:created xsi:type="dcterms:W3CDTF">2021-12-21T08:56:00Z</dcterms:created>
  <dcterms:modified xsi:type="dcterms:W3CDTF">2021-12-21T08:56:00Z</dcterms:modified>
</cp:coreProperties>
</file>